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494DB" w14:textId="77777777" w:rsidR="00EF30D6" w:rsidRPr="007A2C36" w:rsidRDefault="00EF30D6">
      <w:pPr>
        <w:rPr>
          <w:rFonts w:asciiTheme="majorHAnsi" w:eastAsia="Roboto" w:hAnsiTheme="majorHAnsi" w:cstheme="majorHAnsi"/>
          <w:b/>
          <w:sz w:val="24"/>
          <w:szCs w:val="24"/>
        </w:rPr>
      </w:pPr>
    </w:p>
    <w:tbl>
      <w:tblPr>
        <w:tblStyle w:val="a"/>
        <w:tblW w:w="12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11057"/>
      </w:tblGrid>
      <w:tr w:rsidR="00EF30D6" w:rsidRPr="007A2C36" w14:paraId="3C279F72" w14:textId="77777777" w:rsidTr="00196584">
        <w:trPr>
          <w:trHeight w:val="400"/>
        </w:trPr>
        <w:tc>
          <w:tcPr>
            <w:tcW w:w="128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6DDE8" w:themeFill="accent5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F6521" w14:textId="378E354E" w:rsidR="007A2C36" w:rsidRPr="00906600" w:rsidRDefault="00196584" w:rsidP="008E01E3">
            <w:pPr>
              <w:widowControl w:val="0"/>
              <w:spacing w:before="240" w:after="0" w:line="240" w:lineRule="auto"/>
              <w:ind w:left="140" w:right="140"/>
              <w:jc w:val="center"/>
              <w:rPr>
                <w:rFonts w:asciiTheme="majorHAnsi" w:eastAsia="Roboto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eastAsia="Roboto" w:hAnsiTheme="majorHAnsi" w:cstheme="majorHAnsi"/>
                <w:b/>
                <w:sz w:val="28"/>
                <w:szCs w:val="28"/>
              </w:rPr>
              <w:t>IGF 2021 APPLICATION FOR THE NRI GRANT</w:t>
            </w:r>
            <w:r w:rsidR="008E01E3">
              <w:rPr>
                <w:rFonts w:asciiTheme="majorHAnsi" w:eastAsia="Roboto" w:hAnsiTheme="majorHAnsi" w:cstheme="majorHAnsi"/>
                <w:b/>
                <w:sz w:val="28"/>
                <w:szCs w:val="28"/>
              </w:rPr>
              <w:br/>
            </w:r>
            <w:r w:rsidR="008E01E3">
              <w:rPr>
                <w:rFonts w:asciiTheme="majorHAnsi" w:eastAsia="Roboto" w:hAnsiTheme="majorHAnsi" w:cstheme="majorHAnsi"/>
                <w:b/>
                <w:sz w:val="28"/>
                <w:szCs w:val="28"/>
              </w:rPr>
              <w:br/>
            </w:r>
            <w:r w:rsidR="008E01E3" w:rsidRPr="008E01E3">
              <w:rPr>
                <w:rFonts w:asciiTheme="majorHAnsi" w:eastAsia="Roboto" w:hAnsiTheme="majorHAnsi" w:cstheme="majorHAnsi"/>
                <w:b/>
              </w:rPr>
              <w:t xml:space="preserve">Please complete the form below and email it to the IGF Secretariat at: </w:t>
            </w:r>
            <w:hyperlink r:id="rId8" w:history="1">
              <w:r w:rsidR="008E01E3" w:rsidRPr="008E01E3">
                <w:rPr>
                  <w:rStyle w:val="Hyperlink"/>
                  <w:rFonts w:asciiTheme="majorHAnsi" w:eastAsia="Roboto" w:hAnsiTheme="majorHAnsi" w:cstheme="majorHAnsi"/>
                  <w:b/>
                </w:rPr>
                <w:t>anja.gengo@un.org</w:t>
              </w:r>
            </w:hyperlink>
            <w:r w:rsidR="008E01E3" w:rsidRPr="008E01E3">
              <w:rPr>
                <w:rFonts w:asciiTheme="majorHAnsi" w:eastAsia="Roboto" w:hAnsiTheme="majorHAnsi" w:cstheme="majorHAnsi"/>
                <w:b/>
              </w:rPr>
              <w:t xml:space="preserve"> </w:t>
            </w:r>
            <w:r w:rsidR="008E01E3" w:rsidRPr="008E01E3">
              <w:rPr>
                <w:rFonts w:asciiTheme="majorHAnsi" w:eastAsia="Roboto" w:hAnsiTheme="majorHAnsi" w:cstheme="majorHAnsi"/>
                <w:b/>
              </w:rPr>
              <w:br/>
              <w:t xml:space="preserve">Final deadline to send the application is: </w:t>
            </w:r>
            <w:r w:rsidR="008E01E3" w:rsidRPr="008E01E3">
              <w:rPr>
                <w:rFonts w:asciiTheme="majorHAnsi" w:eastAsia="Roboto" w:hAnsiTheme="majorHAnsi" w:cstheme="majorHAnsi"/>
                <w:b/>
                <w:color w:val="FF0000"/>
              </w:rPr>
              <w:t>15 March 2021</w:t>
            </w:r>
            <w:r w:rsidR="008E01E3" w:rsidRPr="008E01E3">
              <w:rPr>
                <w:rFonts w:asciiTheme="majorHAnsi" w:eastAsia="Roboto" w:hAnsiTheme="majorHAnsi" w:cstheme="majorHAnsi"/>
                <w:b/>
              </w:rPr>
              <w:t xml:space="preserve"> </w:t>
            </w:r>
            <w:r w:rsidR="008E01E3" w:rsidRPr="008E01E3">
              <w:rPr>
                <w:rFonts w:asciiTheme="majorHAnsi" w:eastAsia="Roboto" w:hAnsiTheme="majorHAnsi" w:cstheme="majorHAnsi"/>
                <w:b/>
              </w:rPr>
              <w:br/>
            </w:r>
            <w:r w:rsidR="008E01E3" w:rsidRPr="008E01E3">
              <w:rPr>
                <w:rFonts w:asciiTheme="majorHAnsi" w:eastAsia="Roboto" w:hAnsiTheme="majorHAnsi" w:cstheme="majorHAnsi"/>
                <w:b/>
                <w:i/>
                <w:iCs/>
              </w:rPr>
              <w:t>Please note that the estimated time for processing of the request is approximately two (2) months.</w:t>
            </w:r>
            <w:r w:rsidR="008E01E3" w:rsidRPr="008E01E3">
              <w:rPr>
                <w:rFonts w:asciiTheme="majorHAnsi" w:eastAsia="Roboto" w:hAnsiTheme="majorHAnsi" w:cstheme="majorHAnsi"/>
                <w:b/>
                <w:i/>
                <w:iCs/>
                <w:cs/>
              </w:rPr>
              <w:t>‎</w:t>
            </w:r>
            <w:r w:rsidR="008E01E3" w:rsidRPr="008E01E3">
              <w:rPr>
                <w:rFonts w:asciiTheme="majorHAnsi" w:eastAsia="Roboto" w:hAnsiTheme="majorHAnsi" w:cstheme="majorHAnsi"/>
                <w:b/>
                <w:i/>
                <w:iCs/>
                <w:sz w:val="28"/>
                <w:szCs w:val="28"/>
              </w:rPr>
              <w:br/>
            </w:r>
          </w:p>
        </w:tc>
      </w:tr>
      <w:tr w:rsidR="00196584" w:rsidRPr="007A2C36" w14:paraId="1ECAA70C" w14:textId="77777777" w:rsidTr="0042068E">
        <w:trPr>
          <w:trHeight w:val="400"/>
        </w:trPr>
        <w:tc>
          <w:tcPr>
            <w:tcW w:w="128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6BB41" w14:textId="722B5564" w:rsidR="00196584" w:rsidRPr="00196584" w:rsidRDefault="00196584" w:rsidP="00196584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  <w:sz w:val="24"/>
                <w:szCs w:val="24"/>
              </w:rPr>
            </w:pPr>
            <w:r w:rsidRPr="00196584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>INFORMATION ABOUT THE APPLICANT</w:t>
            </w:r>
          </w:p>
        </w:tc>
      </w:tr>
      <w:tr w:rsidR="00EF30D6" w:rsidRPr="007A2C36" w14:paraId="11337350" w14:textId="77777777" w:rsidTr="0042068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CA703" w14:textId="77777777" w:rsidR="00EF30D6" w:rsidRPr="007A2C36" w:rsidRDefault="00582AD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NAME OF THE NRI</w:t>
            </w:r>
          </w:p>
        </w:tc>
        <w:tc>
          <w:tcPr>
            <w:tcW w:w="1105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00CB0" w14:textId="77777777" w:rsidR="00EF30D6" w:rsidRPr="007A2C36" w:rsidRDefault="00EF30D6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EF30D6" w:rsidRPr="007A2C36" w14:paraId="54D0BF79" w14:textId="77777777" w:rsidTr="0042068E"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B8074" w14:textId="77777777" w:rsidR="00EF30D6" w:rsidRPr="007A2C36" w:rsidRDefault="00582AD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PLACE AND DATE OF THE MEETING</w:t>
            </w:r>
          </w:p>
        </w:tc>
        <w:tc>
          <w:tcPr>
            <w:tcW w:w="110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BD6EA" w14:textId="77777777" w:rsidR="00EF30D6" w:rsidRPr="007A2C36" w:rsidRDefault="00582ADE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Country and City:</w:t>
            </w:r>
            <w:r w:rsidR="00C70244" w:rsidRPr="007A2C36">
              <w:rPr>
                <w:rFonts w:asciiTheme="majorHAnsi" w:eastAsia="Roboto" w:hAnsiTheme="majorHAnsi" w:cstheme="majorHAnsi"/>
                <w:b/>
              </w:rPr>
              <w:t xml:space="preserve"> </w:t>
            </w:r>
            <w:r w:rsidRPr="007A2C36">
              <w:rPr>
                <w:rFonts w:asciiTheme="majorHAnsi" w:eastAsia="Roboto" w:hAnsiTheme="majorHAnsi" w:cstheme="majorHAnsi"/>
                <w:b/>
              </w:rPr>
              <w:br/>
            </w:r>
            <w:r w:rsidRPr="007A2C36">
              <w:rPr>
                <w:rFonts w:asciiTheme="majorHAnsi" w:eastAsia="Roboto" w:hAnsiTheme="majorHAnsi" w:cstheme="majorHAnsi"/>
                <w:b/>
              </w:rPr>
              <w:br/>
              <w:t>Start Date:</w:t>
            </w:r>
            <w:r w:rsidRPr="007A2C36">
              <w:rPr>
                <w:rFonts w:asciiTheme="majorHAnsi" w:eastAsia="Roboto" w:hAnsiTheme="majorHAnsi" w:cstheme="majorHAnsi"/>
                <w:b/>
              </w:rPr>
              <w:br/>
              <w:t>End Date:</w:t>
            </w:r>
          </w:p>
        </w:tc>
      </w:tr>
      <w:tr w:rsidR="00EF30D6" w:rsidRPr="007A2C36" w14:paraId="3D0BAD13" w14:textId="77777777" w:rsidTr="0042068E"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E7772" w14:textId="77777777" w:rsidR="00EF30D6" w:rsidRPr="007A2C36" w:rsidRDefault="00C70244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 xml:space="preserve">NRI </w:t>
            </w:r>
            <w:r w:rsidR="00895A91" w:rsidRPr="007A2C36">
              <w:rPr>
                <w:rFonts w:asciiTheme="majorHAnsi" w:eastAsia="Roboto" w:hAnsiTheme="majorHAnsi" w:cstheme="majorHAnsi"/>
                <w:b/>
              </w:rPr>
              <w:t>WEBSITE URL</w:t>
            </w:r>
          </w:p>
        </w:tc>
        <w:tc>
          <w:tcPr>
            <w:tcW w:w="110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3F3C" w14:textId="77777777" w:rsidR="00EF30D6" w:rsidRPr="007A2C36" w:rsidRDefault="00582ADE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 xml:space="preserve"> </w:t>
            </w:r>
          </w:p>
        </w:tc>
      </w:tr>
      <w:tr w:rsidR="006C06B7" w:rsidRPr="007A2C36" w14:paraId="0EAEAD85" w14:textId="77777777" w:rsidTr="0042068E"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3F77B" w14:textId="74D13985" w:rsidR="006C06B7" w:rsidRPr="007A2C36" w:rsidRDefault="006C06B7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>
              <w:rPr>
                <w:rFonts w:asciiTheme="majorHAnsi" w:eastAsia="Roboto" w:hAnsiTheme="majorHAnsi" w:cstheme="majorHAnsi"/>
                <w:b/>
              </w:rPr>
              <w:t>LAST ANNUAL REPORT URL</w:t>
            </w:r>
          </w:p>
        </w:tc>
        <w:tc>
          <w:tcPr>
            <w:tcW w:w="110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9FA28" w14:textId="77777777" w:rsidR="006C06B7" w:rsidRPr="007A2C36" w:rsidRDefault="006C06B7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BC41C2" w:rsidRPr="007A2C36" w14:paraId="4394E186" w14:textId="77777777" w:rsidTr="001706A3"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097EB" w14:textId="2DFCCFD0" w:rsidR="00BC41C2" w:rsidRPr="007A2C36" w:rsidRDefault="00BC41C2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>
              <w:rPr>
                <w:rFonts w:asciiTheme="majorHAnsi" w:eastAsia="Roboto" w:hAnsiTheme="majorHAnsi" w:cstheme="majorHAnsi"/>
                <w:b/>
              </w:rPr>
              <w:t>TYPE OF THE MEETING (please select)</w:t>
            </w:r>
          </w:p>
        </w:tc>
        <w:tc>
          <w:tcPr>
            <w:tcW w:w="11057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0D93" w14:textId="77777777" w:rsidR="006A56B1" w:rsidRDefault="00BC41C2" w:rsidP="006A56B1">
            <w:pPr>
              <w:pStyle w:val="ListParagraph"/>
              <w:widowControl w:val="0"/>
              <w:numPr>
                <w:ilvl w:val="0"/>
                <w:numId w:val="15"/>
              </w:numPr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6A56B1">
              <w:rPr>
                <w:rFonts w:asciiTheme="majorHAnsi" w:eastAsia="Roboto" w:hAnsiTheme="majorHAnsi" w:cstheme="majorHAnsi"/>
                <w:b/>
              </w:rPr>
              <w:t>Online</w:t>
            </w:r>
          </w:p>
          <w:p w14:paraId="51E36B60" w14:textId="77777777" w:rsidR="006A56B1" w:rsidRDefault="00BC41C2" w:rsidP="006A56B1">
            <w:pPr>
              <w:pStyle w:val="ListParagraph"/>
              <w:widowControl w:val="0"/>
              <w:numPr>
                <w:ilvl w:val="0"/>
                <w:numId w:val="15"/>
              </w:numPr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6A56B1">
              <w:rPr>
                <w:rFonts w:asciiTheme="majorHAnsi" w:eastAsia="Roboto" w:hAnsiTheme="majorHAnsi" w:cstheme="majorHAnsi"/>
                <w:b/>
              </w:rPr>
              <w:t>Onsite</w:t>
            </w:r>
          </w:p>
          <w:p w14:paraId="0841137A" w14:textId="3E049C0D" w:rsidR="00BC41C2" w:rsidRPr="006A56B1" w:rsidRDefault="00BC41C2" w:rsidP="006A56B1">
            <w:pPr>
              <w:pStyle w:val="ListParagraph"/>
              <w:widowControl w:val="0"/>
              <w:numPr>
                <w:ilvl w:val="0"/>
                <w:numId w:val="15"/>
              </w:numPr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6A56B1">
              <w:rPr>
                <w:rFonts w:asciiTheme="majorHAnsi" w:eastAsia="Roboto" w:hAnsiTheme="majorHAnsi" w:cstheme="majorHAnsi"/>
                <w:b/>
              </w:rPr>
              <w:t>Hybrid</w:t>
            </w:r>
          </w:p>
        </w:tc>
      </w:tr>
      <w:tr w:rsidR="00EF30D6" w:rsidRPr="007A2C36" w14:paraId="0BC423D8" w14:textId="77777777" w:rsidTr="001706A3">
        <w:tc>
          <w:tcPr>
            <w:tcW w:w="1833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B884C" w14:textId="77777777" w:rsidR="00EF30D6" w:rsidRPr="007A2C36" w:rsidRDefault="00582AD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lastRenderedPageBreak/>
              <w:t>NRI COORDINATOR</w:t>
            </w:r>
          </w:p>
        </w:tc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88FA4" w14:textId="77777777" w:rsidR="00EF30D6" w:rsidRPr="007A2C36" w:rsidRDefault="00582ADE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Name:</w:t>
            </w:r>
          </w:p>
          <w:p w14:paraId="549B8415" w14:textId="77777777" w:rsidR="00EF30D6" w:rsidRPr="007A2C36" w:rsidRDefault="00582ADE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Email:</w:t>
            </w:r>
          </w:p>
          <w:p w14:paraId="6D26FCFB" w14:textId="1A00AA3A" w:rsidR="00367B27" w:rsidRPr="007A2C36" w:rsidRDefault="00582ADE" w:rsidP="00367B27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Phone</w:t>
            </w:r>
            <w:r w:rsidR="00C70244" w:rsidRPr="007A2C36">
              <w:rPr>
                <w:rFonts w:asciiTheme="majorHAnsi" w:eastAsia="Roboto" w:hAnsiTheme="majorHAnsi" w:cstheme="majorHAnsi"/>
                <w:b/>
              </w:rPr>
              <w:t>:</w:t>
            </w:r>
          </w:p>
        </w:tc>
      </w:tr>
      <w:tr w:rsidR="002644B1" w:rsidRPr="007A2C36" w14:paraId="66CEFC6B" w14:textId="77777777" w:rsidTr="006C06B7">
        <w:tc>
          <w:tcPr>
            <w:tcW w:w="18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FD647" w14:textId="77777777" w:rsidR="00906600" w:rsidRDefault="00906600" w:rsidP="00906600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>
              <w:rPr>
                <w:rFonts w:asciiTheme="majorHAnsi" w:eastAsia="Roboto" w:hAnsiTheme="majorHAnsi" w:cstheme="majorHAnsi"/>
                <w:b/>
              </w:rPr>
              <w:br/>
            </w:r>
            <w:r>
              <w:rPr>
                <w:rFonts w:asciiTheme="majorHAnsi" w:eastAsia="Roboto" w:hAnsiTheme="majorHAnsi" w:cstheme="majorHAnsi"/>
                <w:b/>
              </w:rPr>
              <w:br/>
            </w:r>
            <w:r>
              <w:rPr>
                <w:rFonts w:asciiTheme="majorHAnsi" w:eastAsia="Roboto" w:hAnsiTheme="majorHAnsi" w:cstheme="majorHAnsi"/>
                <w:b/>
              </w:rPr>
              <w:br/>
              <w:t xml:space="preserve">NRI </w:t>
            </w:r>
            <w:r w:rsidR="002644B1" w:rsidRPr="007A2C36">
              <w:rPr>
                <w:rFonts w:asciiTheme="majorHAnsi" w:eastAsia="Roboto" w:hAnsiTheme="majorHAnsi" w:cstheme="majorHAnsi"/>
                <w:b/>
              </w:rPr>
              <w:t>SECRETARIAT</w:t>
            </w:r>
          </w:p>
          <w:p w14:paraId="54EC6691" w14:textId="77777777" w:rsidR="00906600" w:rsidRPr="007A2C36" w:rsidRDefault="00906600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0D57E" w14:textId="77777777" w:rsidR="002644B1" w:rsidRDefault="002644B1" w:rsidP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Name of the</w:t>
            </w:r>
            <w:r w:rsidR="00906600">
              <w:rPr>
                <w:rFonts w:asciiTheme="majorHAnsi" w:eastAsia="Roboto" w:hAnsiTheme="majorHAnsi" w:cstheme="majorHAnsi"/>
                <w:b/>
              </w:rPr>
              <w:t xml:space="preserve"> Secretariat’s</w:t>
            </w:r>
            <w:r w:rsidRPr="007A2C36">
              <w:rPr>
                <w:rFonts w:asciiTheme="majorHAnsi" w:eastAsia="Roboto" w:hAnsiTheme="majorHAnsi" w:cstheme="majorHAnsi"/>
                <w:b/>
              </w:rPr>
              <w:t xml:space="preserve"> entity</w:t>
            </w:r>
            <w:r w:rsidR="00367B27">
              <w:rPr>
                <w:rFonts w:asciiTheme="majorHAnsi" w:eastAsia="Roboto" w:hAnsiTheme="majorHAnsi" w:cstheme="majorHAnsi"/>
                <w:b/>
              </w:rPr>
              <w:t xml:space="preserve"> (*entity that would receive the funds if approved)</w:t>
            </w:r>
            <w:r w:rsidRPr="007A2C36">
              <w:rPr>
                <w:rFonts w:asciiTheme="majorHAnsi" w:eastAsia="Roboto" w:hAnsiTheme="majorHAnsi" w:cstheme="majorHAnsi"/>
                <w:b/>
              </w:rPr>
              <w:t>:</w:t>
            </w:r>
          </w:p>
          <w:p w14:paraId="0C279D6C" w14:textId="19A8B33C" w:rsidR="006C06B7" w:rsidRPr="007A2C36" w:rsidRDefault="006C06B7" w:rsidP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2644B1" w:rsidRPr="007A2C36" w14:paraId="2ED9E360" w14:textId="77777777" w:rsidTr="006C06B7">
        <w:tc>
          <w:tcPr>
            <w:tcW w:w="18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679F3" w14:textId="77777777" w:rsidR="002644B1" w:rsidRPr="007A2C36" w:rsidRDefault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CD8EA" w14:textId="77777777" w:rsidR="002644B1" w:rsidRDefault="006C06B7" w:rsidP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>
              <w:rPr>
                <w:rFonts w:asciiTheme="majorHAnsi" w:eastAsia="Roboto" w:hAnsiTheme="majorHAnsi" w:cstheme="majorHAnsi"/>
                <w:b/>
              </w:rPr>
              <w:t xml:space="preserve">Secretariat’s Entity </w:t>
            </w:r>
            <w:r w:rsidR="002644B1" w:rsidRPr="007A2C36">
              <w:rPr>
                <w:rFonts w:asciiTheme="majorHAnsi" w:eastAsia="Roboto" w:hAnsiTheme="majorHAnsi" w:cstheme="majorHAnsi"/>
                <w:b/>
              </w:rPr>
              <w:t>Website</w:t>
            </w:r>
            <w:r>
              <w:rPr>
                <w:rFonts w:asciiTheme="majorHAnsi" w:eastAsia="Roboto" w:hAnsiTheme="majorHAnsi" w:cstheme="majorHAnsi"/>
                <w:b/>
              </w:rPr>
              <w:t xml:space="preserve"> URL</w:t>
            </w:r>
            <w:r w:rsidR="002644B1" w:rsidRPr="007A2C36">
              <w:rPr>
                <w:rFonts w:asciiTheme="majorHAnsi" w:eastAsia="Roboto" w:hAnsiTheme="majorHAnsi" w:cstheme="majorHAnsi"/>
                <w:b/>
              </w:rPr>
              <w:t xml:space="preserve">: </w:t>
            </w:r>
          </w:p>
          <w:p w14:paraId="4C713A64" w14:textId="713FB056" w:rsidR="006C06B7" w:rsidRPr="007A2C36" w:rsidRDefault="006C06B7" w:rsidP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2644B1" w:rsidRPr="007A2C36" w14:paraId="0A2D4F8B" w14:textId="77777777" w:rsidTr="006C06B7">
        <w:tc>
          <w:tcPr>
            <w:tcW w:w="18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49391" w14:textId="77777777" w:rsidR="002644B1" w:rsidRPr="007A2C36" w:rsidRDefault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  <w:tc>
          <w:tcPr>
            <w:tcW w:w="1105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51266" w14:textId="0BFA64A6" w:rsidR="00906600" w:rsidRDefault="00906600" w:rsidP="00906600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  <w:i/>
                <w:iCs/>
                <w:cs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Legal Status</w:t>
            </w:r>
            <w:r w:rsidR="006C06B7">
              <w:rPr>
                <w:rFonts w:asciiTheme="majorHAnsi" w:eastAsia="Roboto" w:hAnsiTheme="majorHAnsi" w:cstheme="majorHAnsi"/>
                <w:b/>
              </w:rPr>
              <w:t xml:space="preserve"> of the Secretariat’s Entity</w:t>
            </w:r>
            <w:r w:rsidRPr="007A2C36">
              <w:rPr>
                <w:rFonts w:asciiTheme="majorHAnsi" w:eastAsia="Roboto" w:hAnsiTheme="majorHAnsi" w:cstheme="majorHAnsi"/>
                <w:b/>
              </w:rPr>
              <w:t xml:space="preserve"> </w:t>
            </w:r>
            <w:r w:rsidR="006C06B7">
              <w:rPr>
                <w:rFonts w:asciiTheme="majorHAnsi" w:eastAsia="Roboto" w:hAnsiTheme="majorHAnsi" w:cstheme="majorHAnsi"/>
                <w:b/>
              </w:rPr>
              <w:br/>
            </w:r>
            <w:r w:rsidRPr="00906600">
              <w:rPr>
                <w:rFonts w:asciiTheme="majorHAnsi" w:eastAsia="Roboto" w:hAnsiTheme="majorHAnsi" w:cstheme="majorHAnsi"/>
                <w:b/>
                <w:i/>
                <w:iCs/>
              </w:rPr>
              <w:t>(government, non-government, association, not-for-</w:t>
            </w:r>
            <w:r w:rsidRPr="00906600">
              <w:rPr>
                <w:rFonts w:asciiTheme="majorHAnsi" w:eastAsia="Roboto" w:hAnsiTheme="majorHAnsi" w:cstheme="majorHAnsi"/>
                <w:b/>
                <w:i/>
                <w:iCs/>
                <w:cs/>
              </w:rPr>
              <w:t>‎</w:t>
            </w:r>
            <w:r w:rsidRPr="00906600">
              <w:rPr>
                <w:rFonts w:asciiTheme="majorHAnsi" w:eastAsia="Roboto" w:hAnsiTheme="majorHAnsi" w:cstheme="majorHAnsi"/>
                <w:b/>
                <w:i/>
                <w:iCs/>
              </w:rPr>
              <w:t>profit, foundation, intergovernmental organization etc.)</w:t>
            </w:r>
            <w:r w:rsidRPr="00906600">
              <w:rPr>
                <w:rFonts w:asciiTheme="majorHAnsi" w:eastAsia="Roboto" w:hAnsiTheme="majorHAnsi" w:cstheme="majorHAnsi"/>
                <w:b/>
                <w:i/>
                <w:iCs/>
                <w:cs/>
              </w:rPr>
              <w:t>‎:</w:t>
            </w:r>
          </w:p>
          <w:p w14:paraId="7CCE1CA1" w14:textId="6AEB839D" w:rsidR="006C06B7" w:rsidRPr="007A2C36" w:rsidRDefault="006C06B7" w:rsidP="00906600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2644B1" w:rsidRPr="007A2C36" w14:paraId="25A2BAC7" w14:textId="77777777" w:rsidTr="006C3065">
        <w:tc>
          <w:tcPr>
            <w:tcW w:w="18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76A6D" w14:textId="77777777" w:rsidR="002644B1" w:rsidRPr="007A2C36" w:rsidRDefault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AB6AE" w14:textId="1A89537D" w:rsidR="00C70244" w:rsidRPr="007A2C36" w:rsidRDefault="002644B1" w:rsidP="002644B1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 xml:space="preserve">Information source to legal status (attach to your email appropriate </w:t>
            </w:r>
            <w:r w:rsidRPr="007A2C36">
              <w:rPr>
                <w:rFonts w:asciiTheme="majorHAnsi" w:eastAsia="Roboto" w:hAnsiTheme="majorHAnsi" w:cstheme="majorHAnsi"/>
                <w:b/>
                <w:cs/>
              </w:rPr>
              <w:t>‎</w:t>
            </w:r>
            <w:r w:rsidRPr="007A2C36">
              <w:rPr>
                <w:rFonts w:asciiTheme="majorHAnsi" w:eastAsia="Roboto" w:hAnsiTheme="majorHAnsi" w:cstheme="majorHAnsi"/>
                <w:b/>
              </w:rPr>
              <w:t xml:space="preserve">documentation, including the entity’s </w:t>
            </w:r>
            <w:r w:rsidRPr="007A2C36">
              <w:rPr>
                <w:rFonts w:asciiTheme="majorHAnsi" w:eastAsia="Roboto" w:hAnsiTheme="majorHAnsi" w:cstheme="majorHAnsi"/>
                <w:b/>
                <w:u w:val="single"/>
              </w:rPr>
              <w:t>founding documents and activity record</w:t>
            </w:r>
            <w:r w:rsidR="006C3065">
              <w:rPr>
                <w:rFonts w:asciiTheme="majorHAnsi" w:eastAsia="Roboto" w:hAnsiTheme="majorHAnsi" w:cstheme="majorHAnsi"/>
                <w:b/>
                <w:u w:val="single"/>
              </w:rPr>
              <w:t xml:space="preserve"> </w:t>
            </w:r>
            <w:r w:rsidR="006C3065" w:rsidRPr="006C3065">
              <w:rPr>
                <w:rFonts w:asciiTheme="majorHAnsi" w:eastAsia="Roboto" w:hAnsiTheme="majorHAnsi" w:cstheme="majorHAnsi"/>
                <w:b/>
              </w:rPr>
              <w:t>(</w:t>
            </w:r>
            <w:r w:rsidR="006C3065">
              <w:rPr>
                <w:rFonts w:asciiTheme="majorHAnsi" w:eastAsia="Roboto" w:hAnsiTheme="majorHAnsi" w:cstheme="majorHAnsi"/>
                <w:b/>
              </w:rPr>
              <w:t xml:space="preserve">such as: </w:t>
            </w:r>
            <w:r w:rsidR="006C3065" w:rsidRPr="006C3065">
              <w:rPr>
                <w:rFonts w:asciiTheme="majorHAnsi" w:eastAsia="Roboto" w:hAnsiTheme="majorHAnsi" w:cstheme="majorHAnsi"/>
                <w:b/>
              </w:rPr>
              <w:t>statute</w:t>
            </w:r>
            <w:r w:rsidR="006C3065">
              <w:rPr>
                <w:rFonts w:asciiTheme="majorHAnsi" w:eastAsia="Roboto" w:hAnsiTheme="majorHAnsi" w:cstheme="majorHAnsi"/>
                <w:b/>
              </w:rPr>
              <w:t xml:space="preserve"> and </w:t>
            </w:r>
            <w:r w:rsidR="006C3065" w:rsidRPr="006C3065">
              <w:rPr>
                <w:rFonts w:asciiTheme="majorHAnsi" w:eastAsia="Roboto" w:hAnsiTheme="majorHAnsi" w:cstheme="majorHAnsi"/>
                <w:b/>
              </w:rPr>
              <w:t>proof of registration with the relevant authority)</w:t>
            </w:r>
            <w:r w:rsidRPr="007A2C36">
              <w:rPr>
                <w:rFonts w:asciiTheme="majorHAnsi" w:eastAsia="Roboto" w:hAnsiTheme="majorHAnsi" w:cstheme="majorHAnsi"/>
                <w:b/>
              </w:rPr>
              <w:t xml:space="preserve">, as well </w:t>
            </w:r>
            <w:r w:rsidRPr="007A2C36">
              <w:rPr>
                <w:rFonts w:asciiTheme="majorHAnsi" w:eastAsia="Roboto" w:hAnsiTheme="majorHAnsi" w:cstheme="majorHAnsi"/>
                <w:b/>
                <w:cs/>
              </w:rPr>
              <w:t>‎</w:t>
            </w:r>
            <w:r w:rsidR="006C3065">
              <w:rPr>
                <w:rFonts w:asciiTheme="majorHAnsi" w:eastAsia="Roboto" w:hAnsiTheme="majorHAnsi" w:cstheme="majorHAnsi"/>
                <w:b/>
              </w:rPr>
              <w:t xml:space="preserve">as </w:t>
            </w:r>
            <w:r w:rsidR="006C3065" w:rsidRPr="006C3065">
              <w:rPr>
                <w:rFonts w:asciiTheme="majorHAnsi" w:eastAsia="Roboto" w:hAnsiTheme="majorHAnsi" w:cstheme="majorHAnsi"/>
                <w:b/>
                <w:u w:val="single"/>
              </w:rPr>
              <w:t>the latest</w:t>
            </w:r>
            <w:r w:rsidRPr="006C3065">
              <w:rPr>
                <w:rFonts w:asciiTheme="majorHAnsi" w:eastAsia="Roboto" w:hAnsiTheme="majorHAnsi" w:cstheme="majorHAnsi"/>
                <w:b/>
                <w:u w:val="single"/>
              </w:rPr>
              <w:t xml:space="preserve"> statement</w:t>
            </w:r>
            <w:r w:rsidRPr="007A2C36">
              <w:rPr>
                <w:rFonts w:asciiTheme="majorHAnsi" w:eastAsia="Roboto" w:hAnsiTheme="majorHAnsi" w:cstheme="majorHAnsi"/>
                <w:b/>
                <w:u w:val="single"/>
              </w:rPr>
              <w:t xml:space="preserve"> of an active bank account</w:t>
            </w:r>
            <w:r w:rsidR="006C3065">
              <w:rPr>
                <w:rFonts w:asciiTheme="majorHAnsi" w:eastAsia="Roboto" w:hAnsiTheme="majorHAnsi" w:cstheme="majorHAnsi"/>
                <w:b/>
                <w:u w:val="single"/>
              </w:rPr>
              <w:t xml:space="preserve"> issued by the bank</w:t>
            </w:r>
            <w:r w:rsidRPr="007A2C36">
              <w:rPr>
                <w:rFonts w:asciiTheme="majorHAnsi" w:eastAsia="Roboto" w:hAnsiTheme="majorHAnsi" w:cstheme="majorHAnsi"/>
                <w:b/>
              </w:rPr>
              <w:t xml:space="preserve"> to which </w:t>
            </w:r>
            <w:r w:rsidR="006C3065">
              <w:rPr>
                <w:rFonts w:asciiTheme="majorHAnsi" w:eastAsia="Roboto" w:hAnsiTheme="majorHAnsi" w:cstheme="majorHAnsi"/>
                <w:b/>
              </w:rPr>
              <w:t xml:space="preserve">the </w:t>
            </w:r>
            <w:r w:rsidRPr="007A2C36">
              <w:rPr>
                <w:rFonts w:asciiTheme="majorHAnsi" w:eastAsia="Roboto" w:hAnsiTheme="majorHAnsi" w:cstheme="majorHAnsi"/>
                <w:b/>
              </w:rPr>
              <w:t>funds will be transferred</w:t>
            </w:r>
            <w:r w:rsidR="006C3065">
              <w:rPr>
                <w:rFonts w:asciiTheme="majorHAnsi" w:eastAsia="Roboto" w:hAnsiTheme="majorHAnsi" w:cstheme="majorHAnsi"/>
                <w:b/>
              </w:rPr>
              <w:t>, if approved</w:t>
            </w:r>
            <w:r w:rsidRPr="007A2C36">
              <w:rPr>
                <w:rFonts w:asciiTheme="majorHAnsi" w:eastAsia="Roboto" w:hAnsiTheme="majorHAnsi" w:cstheme="majorHAnsi"/>
                <w:b/>
              </w:rPr>
              <w:t xml:space="preserve">). </w:t>
            </w:r>
          </w:p>
          <w:p w14:paraId="69FF1E4E" w14:textId="475ADED1" w:rsidR="00C70244" w:rsidRPr="007A2C36" w:rsidRDefault="006C3065" w:rsidP="00C70244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>
              <w:rPr>
                <w:rFonts w:asciiTheme="majorHAnsi" w:eastAsia="Roboto" w:hAnsiTheme="majorHAnsi" w:cstheme="majorHAnsi"/>
                <w:b/>
              </w:rPr>
              <w:t>Please list below the documents which</w:t>
            </w:r>
            <w:r w:rsidR="00C70244" w:rsidRPr="007A2C36">
              <w:rPr>
                <w:rFonts w:asciiTheme="majorHAnsi" w:eastAsia="Roboto" w:hAnsiTheme="majorHAnsi" w:cstheme="majorHAnsi"/>
                <w:b/>
              </w:rPr>
              <w:t xml:space="preserve"> were emailed as an annex to this application.</w:t>
            </w:r>
          </w:p>
          <w:p w14:paraId="7B3A8228" w14:textId="77777777" w:rsidR="00C70244" w:rsidRPr="007A2C36" w:rsidRDefault="00C70244" w:rsidP="00C70244">
            <w:pPr>
              <w:pStyle w:val="ListParagraph"/>
              <w:widowControl w:val="0"/>
              <w:numPr>
                <w:ilvl w:val="0"/>
                <w:numId w:val="9"/>
              </w:numPr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…</w:t>
            </w:r>
          </w:p>
          <w:p w14:paraId="0EA020FC" w14:textId="77777777" w:rsidR="00C70244" w:rsidRPr="007A2C36" w:rsidRDefault="00C70244" w:rsidP="00C70244">
            <w:pPr>
              <w:pStyle w:val="ListParagraph"/>
              <w:widowControl w:val="0"/>
              <w:numPr>
                <w:ilvl w:val="0"/>
                <w:numId w:val="9"/>
              </w:numPr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…</w:t>
            </w:r>
          </w:p>
          <w:p w14:paraId="301E1F1E" w14:textId="77777777" w:rsidR="00C70244" w:rsidRPr="007A2C36" w:rsidRDefault="00C70244" w:rsidP="00C70244">
            <w:pPr>
              <w:pStyle w:val="ListParagraph"/>
              <w:widowControl w:val="0"/>
              <w:numPr>
                <w:ilvl w:val="0"/>
                <w:numId w:val="9"/>
              </w:numPr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…</w:t>
            </w:r>
          </w:p>
          <w:p w14:paraId="0E9C84E3" w14:textId="77777777" w:rsidR="002644B1" w:rsidRPr="007A2C36" w:rsidRDefault="00C70244" w:rsidP="00C70244">
            <w:pPr>
              <w:pStyle w:val="ListParagraph"/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…</w:t>
            </w:r>
            <w:r w:rsidR="002644B1" w:rsidRPr="007A2C36">
              <w:rPr>
                <w:rFonts w:asciiTheme="majorHAnsi" w:eastAsia="Roboto" w:hAnsiTheme="majorHAnsi" w:cstheme="majorHAnsi"/>
                <w:b/>
              </w:rPr>
              <w:br/>
            </w:r>
          </w:p>
        </w:tc>
      </w:tr>
      <w:tr w:rsidR="00EF30D6" w:rsidRPr="007A2C36" w14:paraId="30DF357B" w14:textId="77777777" w:rsidTr="006C3065">
        <w:trPr>
          <w:trHeight w:val="4720"/>
        </w:trPr>
        <w:tc>
          <w:tcPr>
            <w:tcW w:w="1833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4349D" w14:textId="77777777" w:rsidR="00EF30D6" w:rsidRPr="007A2C36" w:rsidRDefault="00582AD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>ORGANIZING TEAM</w:t>
            </w:r>
          </w:p>
        </w:tc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36073" w14:textId="77777777" w:rsidR="00EF30D6" w:rsidRPr="007A2C36" w:rsidRDefault="00582AD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  <w:color w:val="980000"/>
              </w:rPr>
            </w:pPr>
            <w:r w:rsidRPr="007A2C36">
              <w:rPr>
                <w:rFonts w:asciiTheme="majorHAnsi" w:eastAsia="Roboto" w:hAnsiTheme="majorHAnsi" w:cstheme="majorHAnsi"/>
                <w:b/>
              </w:rPr>
              <w:t xml:space="preserve">Names and Affiliations of members of the multistakeholder organizing committee. </w:t>
            </w:r>
            <w:r w:rsidRPr="007A2C36">
              <w:rPr>
                <w:rFonts w:asciiTheme="majorHAnsi" w:eastAsia="Roboto" w:hAnsiTheme="majorHAnsi" w:cstheme="majorHAnsi"/>
                <w:b/>
                <w:color w:val="980000"/>
              </w:rPr>
              <w:t>(Regional IGFs to also list countries all members come from)</w:t>
            </w:r>
          </w:p>
          <w:p w14:paraId="3957E788" w14:textId="77777777" w:rsidR="00EF30D6" w:rsidRPr="007A2C36" w:rsidRDefault="00EF30D6" w:rsidP="00C70244">
            <w:pPr>
              <w:widowControl w:val="0"/>
              <w:spacing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  <w:tbl>
            <w:tblPr>
              <w:tblStyle w:val="TableGrid"/>
              <w:tblW w:w="10804" w:type="dxa"/>
              <w:tblLayout w:type="fixed"/>
              <w:tblLook w:val="04A0" w:firstRow="1" w:lastRow="0" w:firstColumn="1" w:lastColumn="0" w:noHBand="0" w:noVBand="1"/>
            </w:tblPr>
            <w:tblGrid>
              <w:gridCol w:w="871"/>
              <w:gridCol w:w="1570"/>
              <w:gridCol w:w="1559"/>
              <w:gridCol w:w="1701"/>
              <w:gridCol w:w="1843"/>
              <w:gridCol w:w="1701"/>
              <w:gridCol w:w="1559"/>
            </w:tblGrid>
            <w:tr w:rsidR="00906600" w:rsidRPr="007A2C36" w14:paraId="1FB50DB5" w14:textId="77777777" w:rsidTr="00906600">
              <w:tc>
                <w:tcPr>
                  <w:tcW w:w="871" w:type="dxa"/>
                </w:tcPr>
                <w:p w14:paraId="7C5A1861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Title</w:t>
                  </w:r>
                </w:p>
              </w:tc>
              <w:tc>
                <w:tcPr>
                  <w:tcW w:w="1570" w:type="dxa"/>
                </w:tcPr>
                <w:p w14:paraId="2766487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 xml:space="preserve">First </w:t>
                  </w:r>
                  <w:r>
                    <w:rPr>
                      <w:rFonts w:asciiTheme="majorHAnsi" w:eastAsia="Roboto" w:hAnsiTheme="majorHAnsi" w:cstheme="majorHAnsi"/>
                      <w:b/>
                    </w:rPr>
                    <w:t>and Last Name</w:t>
                  </w:r>
                </w:p>
              </w:tc>
              <w:tc>
                <w:tcPr>
                  <w:tcW w:w="1559" w:type="dxa"/>
                </w:tcPr>
                <w:p w14:paraId="19F791A5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Organization</w:t>
                  </w:r>
                </w:p>
              </w:tc>
              <w:tc>
                <w:tcPr>
                  <w:tcW w:w="1701" w:type="dxa"/>
                </w:tcPr>
                <w:p w14:paraId="499B1D30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Professional Affiliation</w:t>
                  </w:r>
                </w:p>
              </w:tc>
              <w:tc>
                <w:tcPr>
                  <w:tcW w:w="1843" w:type="dxa"/>
                </w:tcPr>
                <w:p w14:paraId="5EBBA7C2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Stakeholder Group</w:t>
                  </w:r>
                </w:p>
              </w:tc>
              <w:tc>
                <w:tcPr>
                  <w:tcW w:w="1701" w:type="dxa"/>
                </w:tcPr>
                <w:p w14:paraId="601F97D7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 xml:space="preserve">Contact </w:t>
                  </w: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Email</w:t>
                  </w:r>
                </w:p>
              </w:tc>
              <w:tc>
                <w:tcPr>
                  <w:tcW w:w="1559" w:type="dxa"/>
                </w:tcPr>
                <w:p w14:paraId="3710EF31" w14:textId="39320111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Country of Origin</w:t>
                  </w:r>
                  <w:r>
                    <w:rPr>
                      <w:rFonts w:asciiTheme="majorHAnsi" w:eastAsia="Roboto" w:hAnsiTheme="majorHAnsi" w:cstheme="majorHAnsi"/>
                      <w:b/>
                    </w:rPr>
                    <w:t xml:space="preserve"> </w:t>
                  </w:r>
                  <w:r>
                    <w:rPr>
                      <w:rFonts w:asciiTheme="majorHAnsi" w:eastAsia="Roboto" w:hAnsiTheme="majorHAnsi" w:cstheme="majorHAnsi"/>
                      <w:b/>
                    </w:rPr>
                    <w:br/>
                  </w:r>
                  <w:r w:rsidR="006C3065">
                    <w:rPr>
                      <w:rFonts w:asciiTheme="majorHAnsi" w:eastAsia="Roboto" w:hAnsiTheme="majorHAnsi" w:cstheme="majorHAnsi"/>
                      <w:bCs/>
                      <w:i/>
                      <w:iCs/>
                      <w:color w:val="C00000"/>
                    </w:rPr>
                    <w:t>*</w:t>
                  </w:r>
                  <w:r w:rsidRPr="00906600">
                    <w:rPr>
                      <w:rFonts w:asciiTheme="majorHAnsi" w:eastAsia="Roboto" w:hAnsiTheme="majorHAnsi" w:cstheme="majorHAnsi"/>
                      <w:bCs/>
                      <w:i/>
                      <w:iCs/>
                      <w:color w:val="C00000"/>
                    </w:rPr>
                    <w:t>(for regional IGFs only)</w:t>
                  </w:r>
                </w:p>
              </w:tc>
            </w:tr>
            <w:tr w:rsidR="00906600" w:rsidRPr="007A2C36" w14:paraId="2F1ED352" w14:textId="77777777" w:rsidTr="00906600">
              <w:tc>
                <w:tcPr>
                  <w:tcW w:w="871" w:type="dxa"/>
                </w:tcPr>
                <w:p w14:paraId="7FDBA999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29065269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72945B7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40869FFB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07B42472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24E6EF19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4A6F6913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7C1DCCEB" w14:textId="77777777" w:rsidTr="00906600">
              <w:tc>
                <w:tcPr>
                  <w:tcW w:w="871" w:type="dxa"/>
                </w:tcPr>
                <w:p w14:paraId="4C9DCD53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5CDACF81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51576659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20FE400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54EBCC6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750E30AF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3C6EA787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3CA9A295" w14:textId="77777777" w:rsidTr="00906600">
              <w:tc>
                <w:tcPr>
                  <w:tcW w:w="871" w:type="dxa"/>
                </w:tcPr>
                <w:p w14:paraId="1E4B3C46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4754084B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7DCF0E4B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0B64466A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20EE0B07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6729E00F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4C859B75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59218DF7" w14:textId="77777777" w:rsidTr="00906600">
              <w:tc>
                <w:tcPr>
                  <w:tcW w:w="871" w:type="dxa"/>
                </w:tcPr>
                <w:p w14:paraId="52CF081E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6B774681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59D8BA5F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6A72C3E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4FD326C6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7283654D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35D21FFA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2A5243FC" w14:textId="77777777" w:rsidTr="00906600">
              <w:tc>
                <w:tcPr>
                  <w:tcW w:w="871" w:type="dxa"/>
                </w:tcPr>
                <w:p w14:paraId="775015E4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5664D1E0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74D45690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1109CA80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3FAA5177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04040838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29BBF27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642198F5" w14:textId="77777777" w:rsidTr="00906600">
              <w:tc>
                <w:tcPr>
                  <w:tcW w:w="871" w:type="dxa"/>
                </w:tcPr>
                <w:p w14:paraId="3106D238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6DBB869B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4E27E776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6BE77D25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2AB8E822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12AE2537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3DD65FAF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63AA951E" w14:textId="77777777" w:rsidTr="00906600">
              <w:tc>
                <w:tcPr>
                  <w:tcW w:w="871" w:type="dxa"/>
                </w:tcPr>
                <w:p w14:paraId="77F5EDC8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30AFF862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69D8A2A3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36E43BA7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6CD159D8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3670AE0D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1BD208D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517E2CEC" w14:textId="77777777" w:rsidTr="00906600">
              <w:tc>
                <w:tcPr>
                  <w:tcW w:w="871" w:type="dxa"/>
                </w:tcPr>
                <w:p w14:paraId="22279EC1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65021971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1C970142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68180875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7D095547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6A1990C2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71D34800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0C2A5A0E" w14:textId="77777777" w:rsidTr="00906600">
              <w:tc>
                <w:tcPr>
                  <w:tcW w:w="871" w:type="dxa"/>
                </w:tcPr>
                <w:p w14:paraId="708E3C90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1BB6508F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3C3D3552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13336D8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36FE56C5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5653A546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61F842DF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906600" w:rsidRPr="007A2C36" w14:paraId="05281424" w14:textId="77777777" w:rsidTr="00906600">
              <w:tc>
                <w:tcPr>
                  <w:tcW w:w="871" w:type="dxa"/>
                </w:tcPr>
                <w:p w14:paraId="4FCD73E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70" w:type="dxa"/>
                </w:tcPr>
                <w:p w14:paraId="17E4FE5A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46FE7F76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2C6CB79F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843" w:type="dxa"/>
                </w:tcPr>
                <w:p w14:paraId="61CD1BDC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701" w:type="dxa"/>
                </w:tcPr>
                <w:p w14:paraId="14B2C39B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1559" w:type="dxa"/>
                </w:tcPr>
                <w:p w14:paraId="2906CE60" w14:textId="77777777" w:rsidR="00906600" w:rsidRPr="007A2C36" w:rsidRDefault="00906600" w:rsidP="00C70244">
                  <w:pPr>
                    <w:widowControl w:val="0"/>
                    <w:ind w:right="140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</w:tbl>
          <w:p w14:paraId="6D9965B1" w14:textId="77777777" w:rsidR="00C70244" w:rsidRPr="00906600" w:rsidRDefault="00906600" w:rsidP="00C70244">
            <w:pPr>
              <w:widowControl w:val="0"/>
              <w:spacing w:after="0" w:line="240" w:lineRule="auto"/>
              <w:ind w:right="140"/>
              <w:rPr>
                <w:rFonts w:asciiTheme="majorHAnsi" w:eastAsia="Roboto" w:hAnsiTheme="majorHAnsi" w:cstheme="majorHAnsi"/>
                <w:bCs/>
                <w:i/>
                <w:iCs/>
              </w:rPr>
            </w:pPr>
            <w:r w:rsidRPr="00906600">
              <w:rPr>
                <w:rFonts w:asciiTheme="majorHAnsi" w:eastAsia="Roboto" w:hAnsiTheme="majorHAnsi" w:cstheme="majorHAnsi"/>
                <w:bCs/>
                <w:i/>
                <w:iCs/>
              </w:rPr>
              <w:t>(insert more rows, if needed)</w:t>
            </w:r>
          </w:p>
        </w:tc>
      </w:tr>
      <w:tr w:rsidR="00EF30D6" w:rsidRPr="007A2C36" w14:paraId="4DE3331C" w14:textId="77777777" w:rsidTr="0042068E">
        <w:trPr>
          <w:trHeight w:val="400"/>
        </w:trPr>
        <w:tc>
          <w:tcPr>
            <w:tcW w:w="12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38506" w14:textId="77777777" w:rsidR="00EF30D6" w:rsidRPr="00906600" w:rsidRDefault="00582ADE" w:rsidP="00906600">
            <w:pPr>
              <w:widowControl w:val="0"/>
              <w:spacing w:before="240" w:after="0" w:line="240" w:lineRule="auto"/>
              <w:ind w:right="140"/>
              <w:jc w:val="center"/>
              <w:rPr>
                <w:rFonts w:asciiTheme="majorHAnsi" w:eastAsia="Roboto" w:hAnsiTheme="majorHAnsi" w:cstheme="majorHAnsi"/>
                <w:b/>
                <w:sz w:val="28"/>
                <w:szCs w:val="28"/>
              </w:rPr>
            </w:pPr>
            <w:r w:rsidRPr="00906600">
              <w:rPr>
                <w:rFonts w:asciiTheme="majorHAnsi" w:eastAsia="Roboto" w:hAnsiTheme="majorHAnsi" w:cstheme="majorHAnsi"/>
                <w:b/>
                <w:sz w:val="28"/>
                <w:szCs w:val="28"/>
              </w:rPr>
              <w:t>PROJECT PROPOSAL</w:t>
            </w:r>
            <w:r w:rsidR="00906600">
              <w:rPr>
                <w:rFonts w:asciiTheme="majorHAnsi" w:eastAsia="Roboto" w:hAnsiTheme="majorHAnsi" w:cstheme="majorHAnsi"/>
                <w:b/>
                <w:sz w:val="28"/>
                <w:szCs w:val="28"/>
              </w:rPr>
              <w:br/>
            </w:r>
          </w:p>
        </w:tc>
      </w:tr>
      <w:tr w:rsidR="00EF30D6" w:rsidRPr="007A2C36" w14:paraId="6B948ECA" w14:textId="77777777" w:rsidTr="0042068E">
        <w:trPr>
          <w:trHeight w:val="400"/>
        </w:trPr>
        <w:tc>
          <w:tcPr>
            <w:tcW w:w="12890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CA3CC" w14:textId="77777777" w:rsidR="00EF30D6" w:rsidRPr="00654916" w:rsidRDefault="000D6CEE" w:rsidP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  <w:sz w:val="24"/>
                <w:szCs w:val="24"/>
              </w:rPr>
            </w:pPr>
            <w:r w:rsidRPr="00654916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1. </w:t>
            </w:r>
            <w:r w:rsidR="00582ADE" w:rsidRPr="00654916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Describe the major objectives of the NRIs process, the envisaged meeting outputs ‎and expected outcomes; illustrative participation and programming plans as part of ‎the preparatory processes. </w:t>
            </w:r>
          </w:p>
        </w:tc>
      </w:tr>
      <w:tr w:rsidR="00EF30D6" w:rsidRPr="007A2C36" w14:paraId="58D816EE" w14:textId="77777777" w:rsidTr="007A2C36">
        <w:trPr>
          <w:trHeight w:val="400"/>
        </w:trPr>
        <w:tc>
          <w:tcPr>
            <w:tcW w:w="1289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6D8BD" w14:textId="77777777" w:rsidR="00EF30D6" w:rsidRDefault="00EF30D6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  <w:p w14:paraId="7C25A026" w14:textId="77777777" w:rsidR="000D6CEE" w:rsidRDefault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  <w:p w14:paraId="4A7DDBAC" w14:textId="77777777" w:rsidR="000D6CEE" w:rsidRDefault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  <w:p w14:paraId="596137B7" w14:textId="77777777" w:rsidR="000D6CEE" w:rsidRDefault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  <w:p w14:paraId="01A34658" w14:textId="77777777" w:rsidR="000D6CEE" w:rsidRDefault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  <w:p w14:paraId="6FCE4FCB" w14:textId="77777777" w:rsidR="000D6CEE" w:rsidRPr="007A2C36" w:rsidRDefault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EF30D6" w:rsidRPr="007A2C36" w14:paraId="66F7AA73" w14:textId="77777777" w:rsidTr="00C747AF">
        <w:trPr>
          <w:trHeight w:val="400"/>
        </w:trPr>
        <w:tc>
          <w:tcPr>
            <w:tcW w:w="12890" w:type="dxa"/>
            <w:gridSpan w:val="2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BE5F1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49B53" w14:textId="77777777" w:rsidR="00EF30D6" w:rsidRPr="00C747AF" w:rsidRDefault="000D6CEE" w:rsidP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  <w:sz w:val="24"/>
                <w:szCs w:val="24"/>
              </w:rPr>
            </w:pPr>
            <w:r w:rsidRPr="00C747AF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2. </w:t>
            </w:r>
            <w:r w:rsidR="00582ADE" w:rsidRPr="00C747AF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>Describe how the work scope extends to communities from least developed ‎countries, landlocked developing countries, small island developing states and/or ‎transitional economies</w:t>
            </w:r>
            <w:r w:rsidRPr="00C747AF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>.</w:t>
            </w:r>
          </w:p>
        </w:tc>
      </w:tr>
      <w:tr w:rsidR="00EF30D6" w:rsidRPr="007A2C36" w14:paraId="3E6EA6EE" w14:textId="77777777" w:rsidTr="00C747AF">
        <w:trPr>
          <w:trHeight w:val="400"/>
        </w:trPr>
        <w:tc>
          <w:tcPr>
            <w:tcW w:w="12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2DBD0" w14:textId="77777777" w:rsidR="00EF30D6" w:rsidRDefault="00EF30D6">
            <w:pPr>
              <w:widowControl w:val="0"/>
              <w:spacing w:before="240" w:after="0" w:line="240" w:lineRule="auto"/>
              <w:ind w:left="720" w:right="140" w:hanging="360"/>
              <w:rPr>
                <w:rFonts w:asciiTheme="majorHAnsi" w:eastAsia="Roboto" w:hAnsiTheme="majorHAnsi" w:cstheme="majorHAnsi"/>
                <w:b/>
              </w:rPr>
            </w:pPr>
          </w:p>
          <w:p w14:paraId="73C792D3" w14:textId="77777777" w:rsidR="000D6CEE" w:rsidRDefault="000D6CEE">
            <w:pPr>
              <w:widowControl w:val="0"/>
              <w:spacing w:before="240" w:after="0" w:line="240" w:lineRule="auto"/>
              <w:ind w:left="720" w:right="140" w:hanging="360"/>
              <w:rPr>
                <w:rFonts w:asciiTheme="majorHAnsi" w:eastAsia="Roboto" w:hAnsiTheme="majorHAnsi" w:cstheme="majorHAnsi"/>
                <w:b/>
              </w:rPr>
            </w:pPr>
          </w:p>
          <w:p w14:paraId="4A58A7CE" w14:textId="77777777" w:rsidR="000D6CEE" w:rsidRDefault="000D6CEE">
            <w:pPr>
              <w:widowControl w:val="0"/>
              <w:spacing w:before="240" w:after="0" w:line="240" w:lineRule="auto"/>
              <w:ind w:left="720" w:right="140" w:hanging="360"/>
              <w:rPr>
                <w:rFonts w:asciiTheme="majorHAnsi" w:eastAsia="Roboto" w:hAnsiTheme="majorHAnsi" w:cstheme="majorHAnsi"/>
                <w:b/>
              </w:rPr>
            </w:pPr>
          </w:p>
          <w:p w14:paraId="462A6D1E" w14:textId="77777777" w:rsidR="000D6CEE" w:rsidRDefault="000D6CEE">
            <w:pPr>
              <w:widowControl w:val="0"/>
              <w:spacing w:before="240" w:after="0" w:line="240" w:lineRule="auto"/>
              <w:ind w:left="720" w:right="140" w:hanging="360"/>
              <w:rPr>
                <w:rFonts w:asciiTheme="majorHAnsi" w:eastAsia="Roboto" w:hAnsiTheme="majorHAnsi" w:cstheme="majorHAnsi"/>
                <w:b/>
              </w:rPr>
            </w:pPr>
          </w:p>
          <w:p w14:paraId="64A8E539" w14:textId="77777777" w:rsidR="000D6CEE" w:rsidRPr="007A2C36" w:rsidRDefault="000D6CEE" w:rsidP="00C747AF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EF30D6" w:rsidRPr="007A2C36" w14:paraId="3E544A6E" w14:textId="77777777" w:rsidTr="00C747AF">
        <w:trPr>
          <w:trHeight w:val="883"/>
        </w:trPr>
        <w:tc>
          <w:tcPr>
            <w:tcW w:w="12890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6CF87" w14:textId="37EA6DE8" w:rsidR="00EF30D6" w:rsidRPr="00C747AF" w:rsidRDefault="000D6CEE" w:rsidP="0042068E">
            <w:pPr>
              <w:widowControl w:val="0"/>
              <w:pBdr>
                <w:bottom w:val="none" w:sz="0" w:space="1" w:color="auto"/>
              </w:pBdr>
              <w:shd w:val="clear" w:color="auto" w:fill="DBE5F1" w:themeFill="accent1" w:themeFillTint="33"/>
              <w:spacing w:before="260" w:after="480" w:line="240" w:lineRule="auto"/>
              <w:rPr>
                <w:rFonts w:asciiTheme="majorHAnsi" w:eastAsia="Roboto" w:hAnsiTheme="majorHAnsi" w:cstheme="majorHAnsi"/>
                <w:b/>
                <w:sz w:val="24"/>
                <w:szCs w:val="24"/>
              </w:rPr>
            </w:pPr>
            <w:r w:rsidRPr="00C747AF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3. </w:t>
            </w:r>
            <w:r w:rsidR="00582ADE" w:rsidRPr="00C747AF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Describe how to strengthen stakeholder engagement and inclusion of ‎underrepresented groups, for example, through establishing partnerships. </w:t>
            </w:r>
            <w:r w:rsidR="006C3065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Please also address how you plan to facilitate online </w:t>
            </w:r>
            <w:r w:rsidR="00F147D2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participation and/or hybrid nature of the meeting, </w:t>
            </w:r>
            <w:r w:rsidR="004C2FC0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 xml:space="preserve">the latter </w:t>
            </w:r>
            <w:bookmarkStart w:id="0" w:name="_GoBack"/>
            <w:bookmarkEnd w:id="0"/>
            <w:r w:rsidR="00F147D2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>if applicable</w:t>
            </w:r>
            <w:r w:rsidR="006C3065">
              <w:rPr>
                <w:rFonts w:asciiTheme="majorHAnsi" w:eastAsia="Roboto" w:hAnsiTheme="majorHAnsi" w:cstheme="majorHAnsi"/>
                <w:b/>
                <w:sz w:val="24"/>
                <w:szCs w:val="24"/>
              </w:rPr>
              <w:t>.</w:t>
            </w:r>
          </w:p>
        </w:tc>
      </w:tr>
      <w:tr w:rsidR="00EF30D6" w:rsidRPr="007A2C36" w14:paraId="6AAB86C0" w14:textId="77777777" w:rsidTr="007A2C36">
        <w:trPr>
          <w:trHeight w:val="400"/>
        </w:trPr>
        <w:tc>
          <w:tcPr>
            <w:tcW w:w="1289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83660" w14:textId="77777777" w:rsidR="000D6CEE" w:rsidRDefault="000D6CEE" w:rsidP="000D6CEE">
            <w:pPr>
              <w:widowControl w:val="0"/>
              <w:pBdr>
                <w:bottom w:val="none" w:sz="0" w:space="1" w:color="auto"/>
              </w:pBdr>
              <w:spacing w:before="260" w:after="480" w:line="240" w:lineRule="auto"/>
              <w:rPr>
                <w:rFonts w:asciiTheme="majorHAnsi" w:eastAsia="Roboto" w:hAnsiTheme="majorHAnsi" w:cstheme="majorHAnsi"/>
                <w:b/>
              </w:rPr>
            </w:pPr>
          </w:p>
          <w:p w14:paraId="300AE79A" w14:textId="77777777" w:rsidR="00C747AF" w:rsidRDefault="00C747AF" w:rsidP="000D6CEE">
            <w:pPr>
              <w:widowControl w:val="0"/>
              <w:pBdr>
                <w:bottom w:val="none" w:sz="0" w:space="1" w:color="auto"/>
              </w:pBdr>
              <w:spacing w:before="260" w:after="480" w:line="240" w:lineRule="auto"/>
              <w:rPr>
                <w:rFonts w:asciiTheme="majorHAnsi" w:eastAsia="Roboto" w:hAnsiTheme="majorHAnsi" w:cstheme="majorHAnsi"/>
                <w:b/>
              </w:rPr>
            </w:pPr>
          </w:p>
          <w:p w14:paraId="2D63D9E9" w14:textId="77777777" w:rsidR="000D6CEE" w:rsidRPr="007A2C36" w:rsidRDefault="000D6CEE" w:rsidP="000D6CEE">
            <w:pPr>
              <w:widowControl w:val="0"/>
              <w:pBdr>
                <w:bottom w:val="none" w:sz="0" w:space="1" w:color="auto"/>
              </w:pBdr>
              <w:spacing w:before="260" w:after="480" w:line="240" w:lineRule="auto"/>
              <w:rPr>
                <w:rFonts w:asciiTheme="majorHAnsi" w:eastAsia="Roboto" w:hAnsiTheme="majorHAnsi" w:cstheme="majorHAnsi"/>
                <w:b/>
              </w:rPr>
            </w:pPr>
          </w:p>
        </w:tc>
      </w:tr>
      <w:tr w:rsidR="00EF30D6" w:rsidRPr="007A2C36" w14:paraId="05A13292" w14:textId="77777777" w:rsidTr="0042068E">
        <w:trPr>
          <w:trHeight w:val="400"/>
        </w:trPr>
        <w:tc>
          <w:tcPr>
            <w:tcW w:w="1289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 w:themeFill="accent1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D5C0D" w14:textId="7E242B45" w:rsidR="00EF30D6" w:rsidRPr="00C747AF" w:rsidRDefault="000D6CE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  <w:bCs/>
                <w:sz w:val="24"/>
                <w:szCs w:val="24"/>
              </w:rPr>
            </w:pPr>
            <w:r w:rsidRPr="00C747AF"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</w:rPr>
              <w:t xml:space="preserve">Outline </w:t>
            </w:r>
            <w:r w:rsidR="008A40EE"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</w:rPr>
              <w:t xml:space="preserve">estimated </w:t>
            </w:r>
            <w:r w:rsidRPr="00C747AF"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</w:rPr>
              <w:t xml:space="preserve">expected costs of </w:t>
            </w:r>
            <w:r w:rsidR="006C3065"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</w:rPr>
              <w:t xml:space="preserve">your </w:t>
            </w:r>
            <w:r w:rsidRPr="00C747AF">
              <w:rPr>
                <w:rFonts w:asciiTheme="majorHAnsi" w:hAnsiTheme="majorHAnsi" w:cstheme="majorHAnsi"/>
                <w:b/>
                <w:bCs/>
                <w:color w:val="000000"/>
                <w:sz w:val="24"/>
                <w:szCs w:val="24"/>
              </w:rPr>
              <w:t>NRI meeting</w:t>
            </w:r>
          </w:p>
        </w:tc>
      </w:tr>
      <w:tr w:rsidR="00EF30D6" w:rsidRPr="007A2C36" w14:paraId="62D0ABA2" w14:textId="77777777" w:rsidTr="006855A0">
        <w:trPr>
          <w:trHeight w:val="3586"/>
        </w:trPr>
        <w:tc>
          <w:tcPr>
            <w:tcW w:w="1289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DC855" w14:textId="77777777" w:rsidR="00EF30D6" w:rsidRPr="007A2C36" w:rsidRDefault="00EF30D6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</w:p>
          <w:tbl>
            <w:tblPr>
              <w:tblStyle w:val="a0"/>
              <w:tblW w:w="12643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736"/>
              <w:gridCol w:w="2977"/>
              <w:gridCol w:w="2835"/>
              <w:gridCol w:w="3118"/>
              <w:gridCol w:w="2977"/>
            </w:tblGrid>
            <w:tr w:rsidR="00EF30D6" w:rsidRPr="007A2C36" w14:paraId="73B8375E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59B2EAF" w14:textId="77777777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#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D5AC631" w14:textId="77777777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TYPE OF EXPENSE</w:t>
                  </w: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E721EBD" w14:textId="4FB50825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 xml:space="preserve">AMOUNT (USD) - </w:t>
                  </w:r>
                  <w:r w:rsidRPr="006C3065">
                    <w:rPr>
                      <w:rFonts w:asciiTheme="majorHAnsi" w:eastAsia="Roboto" w:hAnsiTheme="majorHAnsi" w:cstheme="majorHAnsi"/>
                      <w:b/>
                      <w:color w:val="FF0000"/>
                    </w:rPr>
                    <w:t>‎</w:t>
                  </w:r>
                  <w:r w:rsidRPr="00B70B42">
                    <w:rPr>
                      <w:rFonts w:asciiTheme="majorHAnsi" w:eastAsia="Roboto" w:hAnsiTheme="majorHAnsi" w:cstheme="majorHAnsi"/>
                      <w:b/>
                    </w:rPr>
                    <w:t>TO BE FUNDED ‎FROM THE GRANT ‎AWARD FROM THE ‎UN</w:t>
                  </w:r>
                  <w:r w:rsidR="006C3065">
                    <w:rPr>
                      <w:rFonts w:asciiTheme="majorHAnsi" w:eastAsia="Roboto" w:hAnsiTheme="majorHAnsi" w:cstheme="majorHAnsi"/>
                      <w:b/>
                      <w:color w:val="FF0000"/>
                    </w:rPr>
                    <w:br/>
                  </w:r>
                  <w:r w:rsidR="006C3065" w:rsidRPr="00B70B42">
                    <w:rPr>
                      <w:rFonts w:asciiTheme="majorHAnsi" w:eastAsia="Roboto" w:hAnsiTheme="majorHAnsi" w:cstheme="majorHAnsi"/>
                      <w:b/>
                      <w:i/>
                      <w:iCs/>
                      <w:color w:val="FF0000"/>
                    </w:rPr>
                    <w:t>*Please note that</w:t>
                  </w:r>
                  <w:r w:rsidR="00B70B42" w:rsidRPr="00B70B42">
                    <w:rPr>
                      <w:rFonts w:asciiTheme="majorHAnsi" w:eastAsia="Roboto" w:hAnsiTheme="majorHAnsi" w:cstheme="majorHAnsi"/>
                      <w:b/>
                      <w:i/>
                      <w:iCs/>
                      <w:color w:val="FF0000"/>
                    </w:rPr>
                    <w:t xml:space="preserve"> the total sum of these costs must not exceed the value of the grant you applied for</w:t>
                  </w: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B1229CD" w14:textId="004458AE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 xml:space="preserve">AMOUNT ‎‎(USD) </w:t>
                  </w:r>
                  <w:r w:rsidR="003D07BF">
                    <w:rPr>
                      <w:rFonts w:asciiTheme="majorHAnsi" w:eastAsia="Roboto" w:hAnsiTheme="majorHAnsi" w:cstheme="majorHAnsi"/>
                      <w:b/>
                    </w:rPr>
                    <w:t>-</w:t>
                  </w: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 xml:space="preserve"> TO ‎BE FUNDED ‎FROM OTHER ‎SOURCES ‎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DA81F3" w14:textId="0CFFEF14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 xml:space="preserve">AMOUNT (USD) </w:t>
                  </w:r>
                  <w:r w:rsidR="003D07BF">
                    <w:rPr>
                      <w:rFonts w:asciiTheme="majorHAnsi" w:eastAsia="Roboto" w:hAnsiTheme="majorHAnsi" w:cstheme="majorHAnsi"/>
                      <w:b/>
                    </w:rPr>
                    <w:t>-</w:t>
                  </w: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 xml:space="preserve"> TOTAL </w:t>
                  </w:r>
                  <w:r w:rsidR="003D07BF">
                    <w:rPr>
                      <w:rFonts w:asciiTheme="majorHAnsi" w:eastAsia="Roboto" w:hAnsiTheme="majorHAnsi" w:cstheme="majorHAnsi"/>
                      <w:b/>
                    </w:rPr>
                    <w:t xml:space="preserve">NRI </w:t>
                  </w: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BUDGET</w:t>
                  </w:r>
                </w:p>
              </w:tc>
            </w:tr>
            <w:tr w:rsidR="00EF30D6" w:rsidRPr="007A2C36" w14:paraId="0552795E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D310728" w14:textId="77777777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1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CEC8D07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9EB3D5A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09D908B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7BEFF3C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EF30D6" w:rsidRPr="007A2C36" w14:paraId="22D3AF8A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806B316" w14:textId="77777777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2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1125B7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0E0A556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533B580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BC6C07F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6AA6D59D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E020E16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3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FE32A60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DD6A2E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13F6797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875CF84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3E5E01C5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D5DDFFF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4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670C0F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D466DCC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1EEF67D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772E8E8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38FBAA45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776B537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5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012BFDE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A578D07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CA162B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2C1342E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051887AB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9BFDF93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6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0F0E152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400D53C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F0165D1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3ABE90D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0A7AF6C4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9196CD6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7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F710CAE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005F3B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C522331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61CD097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2D720A8B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5982BD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8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6F955B7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65A2B24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C35DFDE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9DA0EAF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444BF3F6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B0B4E77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9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BCDE826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54FC722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0972836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1EE76AF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0D6CEE" w:rsidRPr="007A2C36" w14:paraId="483740D9" w14:textId="77777777" w:rsidTr="0042068E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0DAFCC9" w14:textId="77777777" w:rsidR="000D6CEE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>
                    <w:rPr>
                      <w:rFonts w:asciiTheme="majorHAnsi" w:eastAsia="Roboto" w:hAnsiTheme="majorHAnsi" w:cstheme="majorHAnsi"/>
                      <w:b/>
                    </w:rPr>
                    <w:t>10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C206B62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C46990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412A6C9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952EF4" w14:textId="77777777" w:rsidR="000D6CEE" w:rsidRPr="007A2C36" w:rsidRDefault="000D6CE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  <w:tr w:rsidR="00EF30D6" w:rsidRPr="007A2C36" w14:paraId="360DF9B3" w14:textId="77777777" w:rsidTr="0042068E">
              <w:trPr>
                <w:trHeight w:val="400"/>
              </w:trPr>
              <w:tc>
                <w:tcPr>
                  <w:tcW w:w="3713" w:type="dxa"/>
                  <w:gridSpan w:val="2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ABFA891" w14:textId="77777777" w:rsidR="00EF30D6" w:rsidRPr="007A2C36" w:rsidRDefault="00582AD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7A2C36">
                    <w:rPr>
                      <w:rFonts w:asciiTheme="majorHAnsi" w:eastAsia="Roboto" w:hAnsiTheme="majorHAnsi" w:cstheme="majorHAnsi"/>
                      <w:b/>
                    </w:rPr>
                    <w:t>TOTAL (USD)</w:t>
                  </w: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FFE57FE" w14:textId="44851165" w:rsidR="00EF30D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  <w:p w14:paraId="3FF92975" w14:textId="77777777" w:rsidR="00B70B42" w:rsidRDefault="00B70B4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  <w:p w14:paraId="75B26D15" w14:textId="3E21E0A4" w:rsidR="00B70B42" w:rsidRPr="007A2C36" w:rsidRDefault="00B70B42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  <w:r w:rsidRPr="00B70B42">
                    <w:rPr>
                      <w:rFonts w:asciiTheme="majorHAnsi" w:eastAsia="Roboto" w:hAnsiTheme="majorHAnsi" w:cstheme="majorHAnsi"/>
                      <w:b/>
                      <w:i/>
                      <w:iCs/>
                      <w:color w:val="FF0000"/>
                    </w:rPr>
                    <w:t xml:space="preserve">*Please note that the total sum of these costs must not exceed the value of the </w:t>
                  </w:r>
                  <w:r>
                    <w:rPr>
                      <w:rFonts w:asciiTheme="majorHAnsi" w:eastAsia="Roboto" w:hAnsiTheme="majorHAnsi" w:cstheme="majorHAnsi"/>
                      <w:b/>
                      <w:i/>
                      <w:iCs/>
                      <w:color w:val="FF0000"/>
                    </w:rPr>
                    <w:t xml:space="preserve">UN IGF </w:t>
                  </w:r>
                  <w:r w:rsidRPr="00B70B42">
                    <w:rPr>
                      <w:rFonts w:asciiTheme="majorHAnsi" w:eastAsia="Roboto" w:hAnsiTheme="majorHAnsi" w:cstheme="majorHAnsi"/>
                      <w:b/>
                      <w:i/>
                      <w:iCs/>
                      <w:color w:val="FF0000"/>
                    </w:rPr>
                    <w:t>grant you applied for</w:t>
                  </w: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90FB77D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AFF0FCD" w14:textId="77777777" w:rsidR="00EF30D6" w:rsidRPr="007A2C36" w:rsidRDefault="00EF30D6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Theme="majorHAnsi" w:eastAsia="Roboto" w:hAnsiTheme="majorHAnsi" w:cstheme="majorHAnsi"/>
                      <w:b/>
                    </w:rPr>
                  </w:pPr>
                </w:p>
              </w:tc>
            </w:tr>
          </w:tbl>
          <w:p w14:paraId="513113C7" w14:textId="77777777" w:rsidR="00EF30D6" w:rsidRPr="007A2C36" w:rsidRDefault="006855A0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r w:rsidRPr="00906600">
              <w:rPr>
                <w:rFonts w:asciiTheme="majorHAnsi" w:eastAsia="Roboto" w:hAnsiTheme="majorHAnsi" w:cstheme="majorHAnsi"/>
                <w:bCs/>
                <w:i/>
                <w:iCs/>
              </w:rPr>
              <w:t>(insert more rows, if needed)</w:t>
            </w:r>
          </w:p>
        </w:tc>
      </w:tr>
      <w:tr w:rsidR="00EF30D6" w:rsidRPr="007A2C36" w14:paraId="09E87914" w14:textId="77777777" w:rsidTr="0042068E">
        <w:trPr>
          <w:trHeight w:val="1275"/>
        </w:trPr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546BB" w14:textId="741D84D0" w:rsidR="00EF30D6" w:rsidRPr="007A2C36" w:rsidRDefault="00582ADE">
            <w:pPr>
              <w:widowControl w:val="0"/>
              <w:spacing w:before="240" w:after="0" w:line="240" w:lineRule="auto"/>
              <w:ind w:right="140"/>
              <w:rPr>
                <w:rFonts w:asciiTheme="majorHAnsi" w:eastAsia="Roboto" w:hAnsiTheme="majorHAnsi" w:cstheme="majorHAnsi"/>
                <w:b/>
              </w:rPr>
            </w:pPr>
            <w:bookmarkStart w:id="1" w:name="_Hlk32854230"/>
            <w:r w:rsidRPr="007A2C36">
              <w:rPr>
                <w:rFonts w:asciiTheme="majorHAnsi" w:eastAsia="Roboto" w:hAnsiTheme="majorHAnsi" w:cstheme="majorHAnsi"/>
                <w:b/>
              </w:rPr>
              <w:t>CHECKLIST FOR OTHER CRITERIA</w:t>
            </w:r>
          </w:p>
        </w:tc>
        <w:tc>
          <w:tcPr>
            <w:tcW w:w="110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76ED1" w14:textId="55C1564C" w:rsidR="00EF30D6" w:rsidRPr="00902AEF" w:rsidRDefault="00582ADE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</w:pPr>
            <w:r w:rsidRPr="00902AEF">
              <w:rPr>
                <w:rFonts w:ascii="Segoe UI Symbol" w:eastAsia="Arial Unicode MS" w:hAnsi="Segoe UI Symbol" w:cs="Segoe UI Symbol"/>
                <w:b/>
                <w:color w:val="222222"/>
                <w:highlight w:val="white"/>
              </w:rPr>
              <w:t>✓</w:t>
            </w:r>
            <w:r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 xml:space="preserve"> Website up-to-date</w:t>
            </w:r>
          </w:p>
          <w:p w14:paraId="7518984B" w14:textId="178156CA" w:rsidR="00902AEF" w:rsidRPr="00902AEF" w:rsidRDefault="00902AEF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b/>
                <w:color w:val="222222"/>
                <w:highlight w:val="white"/>
              </w:rPr>
            </w:pPr>
            <w:r w:rsidRPr="00902AEF">
              <w:rPr>
                <w:rFonts w:ascii="Segoe UI Symbol" w:eastAsia="Arial Unicode MS" w:hAnsi="Segoe UI Symbol" w:cs="Segoe UI Symbol"/>
                <w:b/>
                <w:color w:val="222222"/>
                <w:highlight w:val="white"/>
              </w:rPr>
              <w:t>✓</w:t>
            </w:r>
            <w:r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 xml:space="preserve"> The Secretariat’s Website </w:t>
            </w:r>
            <w:r w:rsidR="00E079F6"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>refers</w:t>
            </w:r>
            <w:r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 xml:space="preserve"> to the NRIs website and vice-versa</w:t>
            </w:r>
          </w:p>
          <w:p w14:paraId="4AB31D92" w14:textId="77777777" w:rsidR="00EF30D6" w:rsidRPr="00902AEF" w:rsidRDefault="00582ADE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Roboto" w:hAnsiTheme="majorHAnsi" w:cstheme="majorHAnsi"/>
                <w:i/>
                <w:color w:val="222222"/>
                <w:highlight w:val="white"/>
              </w:rPr>
            </w:pPr>
            <w:r w:rsidRPr="00902AEF">
              <w:rPr>
                <w:rFonts w:ascii="Segoe UI Symbol" w:eastAsia="Arial Unicode MS" w:hAnsi="Segoe UI Symbol" w:cs="Segoe UI Symbol"/>
                <w:b/>
                <w:color w:val="222222"/>
                <w:highlight w:val="white"/>
              </w:rPr>
              <w:t>✓</w:t>
            </w:r>
            <w:r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 xml:space="preserve"> Submitted report for past NRI meeting </w:t>
            </w:r>
            <w:r w:rsidRPr="00902AEF">
              <w:rPr>
                <w:rFonts w:asciiTheme="majorHAnsi" w:eastAsia="Roboto" w:hAnsiTheme="majorHAnsi" w:cstheme="majorHAnsi"/>
                <w:i/>
                <w:color w:val="222222"/>
                <w:highlight w:val="white"/>
              </w:rPr>
              <w:t>(if applicable)</w:t>
            </w:r>
          </w:p>
          <w:p w14:paraId="223C99E4" w14:textId="08A2CC54" w:rsidR="00582ADE" w:rsidRPr="003D07BF" w:rsidRDefault="00582ADE" w:rsidP="003D07BF">
            <w:pPr>
              <w:widowControl w:val="0"/>
              <w:spacing w:before="240" w:after="0" w:line="240" w:lineRule="auto"/>
              <w:ind w:left="140" w:right="140"/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</w:pPr>
            <w:r w:rsidRPr="00902AEF">
              <w:rPr>
                <w:rFonts w:ascii="Segoe UI Symbol" w:eastAsia="Arial Unicode MS" w:hAnsi="Segoe UI Symbol" w:cs="Segoe UI Symbol"/>
                <w:b/>
                <w:color w:val="222222"/>
                <w:highlight w:val="white"/>
              </w:rPr>
              <w:t>✓</w:t>
            </w:r>
            <w:r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 xml:space="preserve"> Submitted documents to prove the legal status of the NRI Secretaria</w:t>
            </w:r>
            <w:r w:rsidR="008A413F"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>t</w:t>
            </w:r>
            <w:r w:rsidRPr="00902AEF">
              <w:rPr>
                <w:rFonts w:asciiTheme="majorHAnsi" w:eastAsia="Arial Unicode MS" w:hAnsiTheme="majorHAnsi" w:cstheme="majorHAnsi"/>
                <w:b/>
                <w:color w:val="222222"/>
                <w:highlight w:val="white"/>
              </w:rPr>
              <w:t xml:space="preserve"> and its statement of an active bank account to which funds will be transferred</w:t>
            </w:r>
          </w:p>
        </w:tc>
      </w:tr>
      <w:bookmarkEnd w:id="1"/>
    </w:tbl>
    <w:p w14:paraId="5EF452B6" w14:textId="5E15FA70" w:rsidR="00773BD7" w:rsidRDefault="00773BD7" w:rsidP="003D07BF">
      <w:pPr>
        <w:jc w:val="center"/>
        <w:rPr>
          <w:rFonts w:asciiTheme="majorHAnsi" w:eastAsia="Arial" w:hAnsiTheme="majorHAnsi" w:cstheme="majorHAnsi"/>
          <w:b/>
          <w:color w:val="222222"/>
          <w:u w:val="single"/>
        </w:rPr>
      </w:pPr>
    </w:p>
    <w:p w14:paraId="1E562A31" w14:textId="52D32A0C" w:rsidR="003B361C" w:rsidRDefault="00773BD7" w:rsidP="00B76E78">
      <w:pPr>
        <w:pBdr>
          <w:bottom w:val="single" w:sz="12" w:space="1" w:color="auto"/>
        </w:pBdr>
        <w:rPr>
          <w:rFonts w:asciiTheme="majorHAnsi" w:eastAsia="Arial" w:hAnsiTheme="majorHAnsi" w:cstheme="majorHAnsi"/>
          <w:b/>
          <w:color w:val="222222"/>
        </w:rPr>
      </w:pPr>
      <w:r w:rsidRPr="003B361C">
        <w:rPr>
          <w:rFonts w:asciiTheme="majorHAnsi" w:eastAsia="Arial" w:hAnsiTheme="majorHAnsi" w:cstheme="majorHAnsi"/>
          <w:b/>
          <w:color w:val="222222"/>
        </w:rPr>
        <w:t>Submitted by</w:t>
      </w:r>
      <w:r w:rsidR="003D22B7">
        <w:rPr>
          <w:rFonts w:asciiTheme="majorHAnsi" w:eastAsia="Arial" w:hAnsiTheme="majorHAnsi" w:cstheme="majorHAnsi"/>
          <w:b/>
          <w:color w:val="222222"/>
        </w:rPr>
        <w:t xml:space="preserve"> (please type your name)</w:t>
      </w:r>
      <w:r w:rsidRPr="003B361C">
        <w:rPr>
          <w:rFonts w:asciiTheme="majorHAnsi" w:eastAsia="Arial" w:hAnsiTheme="majorHAnsi" w:cstheme="majorHAnsi"/>
          <w:b/>
          <w:color w:val="222222"/>
        </w:rPr>
        <w:t xml:space="preserve">: </w:t>
      </w:r>
      <w:r w:rsidR="003D22B7">
        <w:rPr>
          <w:rFonts w:asciiTheme="majorHAnsi" w:eastAsia="Arial" w:hAnsiTheme="majorHAnsi" w:cstheme="majorHAnsi"/>
          <w:b/>
          <w:color w:val="222222"/>
        </w:rPr>
        <w:br/>
        <w:t>Contact email:</w:t>
      </w:r>
      <w:r w:rsidR="003B361C" w:rsidRPr="003B361C">
        <w:rPr>
          <w:rFonts w:asciiTheme="majorHAnsi" w:eastAsia="Arial" w:hAnsiTheme="majorHAnsi" w:cstheme="majorHAnsi"/>
          <w:b/>
          <w:color w:val="222222"/>
        </w:rPr>
        <w:br/>
        <w:t xml:space="preserve">Date of submission: </w:t>
      </w:r>
    </w:p>
    <w:p w14:paraId="73B71167" w14:textId="77777777" w:rsidR="00B76E78" w:rsidRDefault="00B76E78" w:rsidP="00B76E78">
      <w:pPr>
        <w:pBdr>
          <w:bottom w:val="single" w:sz="12" w:space="1" w:color="auto"/>
        </w:pBdr>
        <w:rPr>
          <w:rFonts w:asciiTheme="majorHAnsi" w:eastAsia="Arial" w:hAnsiTheme="majorHAnsi" w:cstheme="majorHAnsi"/>
          <w:b/>
          <w:i/>
          <w:iCs/>
          <w:color w:val="222222"/>
        </w:rPr>
      </w:pPr>
    </w:p>
    <w:p w14:paraId="0FA0C38E" w14:textId="5A8A9C21" w:rsidR="00B76E78" w:rsidRPr="00B76E78" w:rsidRDefault="00B76E78" w:rsidP="00B76E78">
      <w:pPr>
        <w:pBdr>
          <w:bottom w:val="single" w:sz="12" w:space="1" w:color="auto"/>
        </w:pBdr>
        <w:rPr>
          <w:rFonts w:asciiTheme="majorHAnsi" w:eastAsia="Arial" w:hAnsiTheme="majorHAnsi" w:cstheme="majorHAnsi"/>
          <w:b/>
          <w:i/>
          <w:iCs/>
          <w:color w:val="222222"/>
        </w:rPr>
      </w:pPr>
      <w:r w:rsidRPr="00CC3F85">
        <w:rPr>
          <w:rFonts w:asciiTheme="majorHAnsi" w:eastAsia="Arial" w:hAnsiTheme="majorHAnsi" w:cstheme="majorHAnsi"/>
          <w:b/>
          <w:i/>
          <w:iCs/>
          <w:color w:val="222222"/>
        </w:rPr>
        <w:t xml:space="preserve">By submitting this form, you confirm that the submission is made after informing and consulting with </w:t>
      </w:r>
      <w:r>
        <w:rPr>
          <w:rFonts w:asciiTheme="majorHAnsi" w:eastAsia="Arial" w:hAnsiTheme="majorHAnsi" w:cstheme="majorHAnsi"/>
          <w:b/>
          <w:i/>
          <w:iCs/>
          <w:color w:val="222222"/>
        </w:rPr>
        <w:t xml:space="preserve">the </w:t>
      </w:r>
      <w:r w:rsidRPr="00CC3F85">
        <w:rPr>
          <w:rFonts w:asciiTheme="majorHAnsi" w:eastAsia="Arial" w:hAnsiTheme="majorHAnsi" w:cstheme="majorHAnsi"/>
          <w:b/>
          <w:i/>
          <w:iCs/>
          <w:color w:val="222222"/>
        </w:rPr>
        <w:t>NRI multistakeholder organizing committee.</w:t>
      </w:r>
      <w:r>
        <w:rPr>
          <w:rFonts w:asciiTheme="majorHAnsi" w:eastAsia="Arial" w:hAnsiTheme="majorHAnsi" w:cstheme="majorHAnsi"/>
          <w:b/>
          <w:i/>
          <w:iCs/>
          <w:color w:val="222222"/>
        </w:rPr>
        <w:br/>
      </w:r>
    </w:p>
    <w:sectPr w:rsidR="00B76E78" w:rsidRPr="00B76E78" w:rsidSect="00CD2CED">
      <w:headerReference w:type="default" r:id="rId9"/>
      <w:footerReference w:type="default" r:id="rId10"/>
      <w:pgSz w:w="15840" w:h="12240" w:orient="landscape"/>
      <w:pgMar w:top="1440" w:right="1440" w:bottom="1276" w:left="1440" w:header="708" w:footer="708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CD47C" w14:textId="77777777" w:rsidR="00F23294" w:rsidRDefault="00F23294">
      <w:pPr>
        <w:spacing w:after="0" w:line="240" w:lineRule="auto"/>
      </w:pPr>
      <w:r>
        <w:separator/>
      </w:r>
    </w:p>
  </w:endnote>
  <w:endnote w:type="continuationSeparator" w:id="0">
    <w:p w14:paraId="65F47C33" w14:textId="77777777" w:rsidR="00F23294" w:rsidRDefault="00F23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88472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CDC0A2" w14:textId="77777777" w:rsidR="0042068E" w:rsidRDefault="0042068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3F2F8" w14:textId="77777777" w:rsidR="0042068E" w:rsidRDefault="004206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D0FF66" w14:textId="77777777" w:rsidR="00F23294" w:rsidRDefault="00F23294">
      <w:pPr>
        <w:spacing w:after="0" w:line="240" w:lineRule="auto"/>
      </w:pPr>
      <w:r>
        <w:separator/>
      </w:r>
    </w:p>
  </w:footnote>
  <w:footnote w:type="continuationSeparator" w:id="0">
    <w:p w14:paraId="4C396619" w14:textId="77777777" w:rsidR="00F23294" w:rsidRDefault="00F23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DC9FB" w14:textId="194D45A8" w:rsidR="00895A91" w:rsidRPr="00895A91" w:rsidRDefault="00895A91" w:rsidP="00895A91">
    <w:pPr>
      <w:pStyle w:val="Header"/>
      <w:rPr>
        <w:b/>
        <w:bCs/>
      </w:rPr>
    </w:pPr>
    <w:r w:rsidRPr="00895A91">
      <w:rPr>
        <w:b/>
        <w:bCs/>
        <w:noProof/>
      </w:rPr>
      <w:drawing>
        <wp:inline distT="0" distB="0" distL="0" distR="6350" wp14:anchorId="7D501845" wp14:editId="04C01006">
          <wp:extent cx="1784350" cy="4191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84350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895A91">
      <w:rPr>
        <w:b/>
        <w:bCs/>
      </w:rPr>
      <w:t xml:space="preserve">                                                                </w:t>
    </w:r>
    <w:r w:rsidR="00906600">
      <w:rPr>
        <w:b/>
        <w:bCs/>
      </w:rPr>
      <w:t xml:space="preserve">                                                                         </w:t>
    </w:r>
    <w:r w:rsidRPr="00895A91">
      <w:rPr>
        <w:b/>
        <w:bCs/>
      </w:rPr>
      <w:t>IGF 202</w:t>
    </w:r>
    <w:r w:rsidR="00BC41C2">
      <w:rPr>
        <w:b/>
        <w:bCs/>
      </w:rPr>
      <w:t>1</w:t>
    </w:r>
    <w:r w:rsidRPr="00895A91">
      <w:rPr>
        <w:b/>
        <w:bCs/>
      </w:rPr>
      <w:t xml:space="preserve"> Application for NRIs Gra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09B0"/>
    <w:multiLevelType w:val="multilevel"/>
    <w:tmpl w:val="C5EEB2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D687D4F"/>
    <w:multiLevelType w:val="multilevel"/>
    <w:tmpl w:val="4BAC6F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5EA6EEF"/>
    <w:multiLevelType w:val="multilevel"/>
    <w:tmpl w:val="09988B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60F7FE3"/>
    <w:multiLevelType w:val="hybridMultilevel"/>
    <w:tmpl w:val="2702C2B4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82D58"/>
    <w:multiLevelType w:val="hybridMultilevel"/>
    <w:tmpl w:val="AF5C0B90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5" w15:restartNumberingAfterBreak="0">
    <w:nsid w:val="21D05149"/>
    <w:multiLevelType w:val="multilevel"/>
    <w:tmpl w:val="2ACA10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045E40"/>
    <w:multiLevelType w:val="hybridMultilevel"/>
    <w:tmpl w:val="8A60093A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D0D5C"/>
    <w:multiLevelType w:val="hybridMultilevel"/>
    <w:tmpl w:val="A9A8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9F55C5"/>
    <w:multiLevelType w:val="hybridMultilevel"/>
    <w:tmpl w:val="CEDAF5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14E77"/>
    <w:multiLevelType w:val="hybridMultilevel"/>
    <w:tmpl w:val="BEDEC8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C1D92"/>
    <w:multiLevelType w:val="hybridMultilevel"/>
    <w:tmpl w:val="430EEDEA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31607EA8"/>
    <w:multiLevelType w:val="hybridMultilevel"/>
    <w:tmpl w:val="A532EC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D1027"/>
    <w:multiLevelType w:val="hybridMultilevel"/>
    <w:tmpl w:val="2E3E6E34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183DB8"/>
    <w:multiLevelType w:val="multilevel"/>
    <w:tmpl w:val="F3B2B5E2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E880364"/>
    <w:multiLevelType w:val="hybridMultilevel"/>
    <w:tmpl w:val="83F60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13"/>
  </w:num>
  <w:num w:numId="6">
    <w:abstractNumId w:val="10"/>
  </w:num>
  <w:num w:numId="7">
    <w:abstractNumId w:val="14"/>
  </w:num>
  <w:num w:numId="8">
    <w:abstractNumId w:val="9"/>
  </w:num>
  <w:num w:numId="9">
    <w:abstractNumId w:val="11"/>
  </w:num>
  <w:num w:numId="10">
    <w:abstractNumId w:val="7"/>
  </w:num>
  <w:num w:numId="11">
    <w:abstractNumId w:val="8"/>
  </w:num>
  <w:num w:numId="12">
    <w:abstractNumId w:val="6"/>
  </w:num>
  <w:num w:numId="13">
    <w:abstractNumId w:val="12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ocumentProtection w:edit="forms" w:enforcement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jA0MDQDYhNjQyUdpeDU4uLM/DyQAvNaAIS+5uIsAAAA"/>
  </w:docVars>
  <w:rsids>
    <w:rsidRoot w:val="00EF30D6"/>
    <w:rsid w:val="000D6CEE"/>
    <w:rsid w:val="001706A3"/>
    <w:rsid w:val="00196584"/>
    <w:rsid w:val="002644B1"/>
    <w:rsid w:val="002F26BA"/>
    <w:rsid w:val="00342541"/>
    <w:rsid w:val="00367B27"/>
    <w:rsid w:val="003716B9"/>
    <w:rsid w:val="003B361C"/>
    <w:rsid w:val="003D07BF"/>
    <w:rsid w:val="003D22B7"/>
    <w:rsid w:val="003E5A9B"/>
    <w:rsid w:val="003F3B79"/>
    <w:rsid w:val="0042068E"/>
    <w:rsid w:val="004A44B7"/>
    <w:rsid w:val="004C2FC0"/>
    <w:rsid w:val="004E17B3"/>
    <w:rsid w:val="00582ADE"/>
    <w:rsid w:val="005C1D38"/>
    <w:rsid w:val="0062632C"/>
    <w:rsid w:val="00654916"/>
    <w:rsid w:val="006855A0"/>
    <w:rsid w:val="006A56B1"/>
    <w:rsid w:val="006C06B7"/>
    <w:rsid w:val="006C3065"/>
    <w:rsid w:val="006F205E"/>
    <w:rsid w:val="00773BD7"/>
    <w:rsid w:val="007A2C36"/>
    <w:rsid w:val="00895A91"/>
    <w:rsid w:val="008A40EE"/>
    <w:rsid w:val="008A413F"/>
    <w:rsid w:val="008E01E3"/>
    <w:rsid w:val="00902AEF"/>
    <w:rsid w:val="00906600"/>
    <w:rsid w:val="009419D1"/>
    <w:rsid w:val="009573AF"/>
    <w:rsid w:val="00A16312"/>
    <w:rsid w:val="00AD23FB"/>
    <w:rsid w:val="00B70B42"/>
    <w:rsid w:val="00B76E78"/>
    <w:rsid w:val="00B8476F"/>
    <w:rsid w:val="00BC41C2"/>
    <w:rsid w:val="00C70244"/>
    <w:rsid w:val="00C747AF"/>
    <w:rsid w:val="00CC3F85"/>
    <w:rsid w:val="00CD2CED"/>
    <w:rsid w:val="00DC65AC"/>
    <w:rsid w:val="00DF5256"/>
    <w:rsid w:val="00E079F6"/>
    <w:rsid w:val="00E8486C"/>
    <w:rsid w:val="00EF30D6"/>
    <w:rsid w:val="00F147D2"/>
    <w:rsid w:val="00F23294"/>
    <w:rsid w:val="00FD1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47DD3"/>
  <w15:docId w15:val="{D3220332-3D39-4F6D-8521-AD86DDAFE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5A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A91"/>
  </w:style>
  <w:style w:type="paragraph" w:styleId="Footer">
    <w:name w:val="footer"/>
    <w:basedOn w:val="Normal"/>
    <w:link w:val="FooterChar"/>
    <w:uiPriority w:val="99"/>
    <w:unhideWhenUsed/>
    <w:rsid w:val="00895A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A91"/>
  </w:style>
  <w:style w:type="paragraph" w:styleId="BalloonText">
    <w:name w:val="Balloon Text"/>
    <w:basedOn w:val="Normal"/>
    <w:link w:val="BalloonTextChar"/>
    <w:uiPriority w:val="99"/>
    <w:semiHidden/>
    <w:unhideWhenUsed/>
    <w:rsid w:val="00895A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A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644B1"/>
    <w:pPr>
      <w:ind w:left="720"/>
      <w:contextualSpacing/>
    </w:pPr>
  </w:style>
  <w:style w:type="table" w:styleId="TableGrid">
    <w:name w:val="Table Grid"/>
    <w:basedOn w:val="TableNormal"/>
    <w:uiPriority w:val="39"/>
    <w:rsid w:val="00C702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82A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ja.gengo@u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7E56B-523E-4743-9C5B-B6EDCCE28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a GENGO</dc:creator>
  <cp:lastModifiedBy>Anja GENGO</cp:lastModifiedBy>
  <cp:revision>22</cp:revision>
  <dcterms:created xsi:type="dcterms:W3CDTF">2021-01-14T08:50:00Z</dcterms:created>
  <dcterms:modified xsi:type="dcterms:W3CDTF">2021-03-05T20:37:00Z</dcterms:modified>
</cp:coreProperties>
</file>